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9C26E6B" w14:textId="77777777" w:rsidR="003E3068" w:rsidRDefault="003E3068" w:rsidP="008342FA">
      <w:pPr>
        <w:spacing w:before="120"/>
        <w:jc w:val="center"/>
        <w:rPr>
          <w:b/>
        </w:rPr>
      </w:pPr>
    </w:p>
    <w:p w14:paraId="56807F3C" w14:textId="77777777" w:rsidR="003E3068" w:rsidRDefault="003E3068" w:rsidP="008342FA">
      <w:pPr>
        <w:spacing w:before="120"/>
        <w:jc w:val="center"/>
        <w:rPr>
          <w:b/>
        </w:rPr>
      </w:pPr>
    </w:p>
    <w:p w14:paraId="52CC213E" w14:textId="1A9E03C8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B42FE8" w:rsidRPr="003E3068">
        <w:rPr>
          <w:b/>
          <w:sz w:val="28"/>
          <w:szCs w:val="28"/>
        </w:rPr>
        <w:t>26</w:t>
      </w:r>
      <w:r w:rsidRPr="003E3068">
        <w:rPr>
          <w:b/>
          <w:sz w:val="28"/>
          <w:szCs w:val="28"/>
        </w:rPr>
        <w:t xml:space="preserve"> kwietnia 20</w:t>
      </w:r>
      <w:r w:rsidR="00B42FE8" w:rsidRPr="003E3068">
        <w:rPr>
          <w:b/>
          <w:sz w:val="28"/>
          <w:szCs w:val="28"/>
        </w:rPr>
        <w:t>21</w:t>
      </w:r>
      <w:r w:rsidRPr="003E3068">
        <w:rPr>
          <w:b/>
          <w:sz w:val="28"/>
          <w:szCs w:val="28"/>
        </w:rPr>
        <w:t xml:space="preserve"> r.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5017E0A4" w:rsidR="008342FA" w:rsidRPr="0074408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</w:t>
      </w:r>
      <w:proofErr w:type="spellStart"/>
      <w:r w:rsidR="00D679E3" w:rsidRPr="00744083">
        <w:rPr>
          <w:rFonts w:ascii="Calibri" w:hAnsi="Calibri" w:cs="Calibri"/>
          <w:i/>
          <w:sz w:val="20"/>
        </w:rPr>
        <w:t>Dulewska</w:t>
      </w:r>
      <w:proofErr w:type="spellEnd"/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>Członek korespondent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6DA33E28" w14:textId="59C1D61D" w:rsidR="00D679E3" w:rsidRPr="0074408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 xml:space="preserve">protokołów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B42FE8">
        <w:rPr>
          <w:rFonts w:ascii="Calibri" w:hAnsi="Calibri" w:cs="Calibri"/>
        </w:rPr>
        <w:t>23.07.2020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>oraz z</w:t>
      </w:r>
      <w:r w:rsidR="00B42FE8">
        <w:rPr>
          <w:rFonts w:ascii="Calibri" w:hAnsi="Calibri" w:cs="Calibri"/>
        </w:rPr>
        <w:t xml:space="preserve"> głosowania elektronicznego 1.12.2020 r.</w:t>
      </w:r>
      <w:r w:rsidR="00267BD6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</w:t>
      </w:r>
      <w:proofErr w:type="spellStart"/>
      <w:r w:rsidR="00BE72D6" w:rsidRPr="00744083">
        <w:rPr>
          <w:rFonts w:ascii="Calibri" w:hAnsi="Calibri" w:cs="Calibri"/>
          <w:i/>
          <w:sz w:val="20"/>
        </w:rPr>
        <w:t>Dulewska</w:t>
      </w:r>
      <w:proofErr w:type="spellEnd"/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korespondent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332068F5" w:rsidR="008342FA" w:rsidRPr="00744083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sprawozdania z działalności </w:t>
      </w:r>
      <w:r w:rsidRPr="00CF0649">
        <w:rPr>
          <w:rFonts w:ascii="Calibri" w:hAnsi="Calibri" w:cs="Calibri"/>
        </w:rPr>
        <w:t>IETU w 20</w:t>
      </w:r>
      <w:r w:rsidR="00B42FE8">
        <w:rPr>
          <w:rFonts w:ascii="Calibri" w:hAnsi="Calibri" w:cs="Calibri"/>
        </w:rPr>
        <w:t>20</w:t>
      </w:r>
      <w:r w:rsidRPr="00CF0649">
        <w:rPr>
          <w:rFonts w:ascii="Calibri" w:hAnsi="Calibri" w:cs="Calibri"/>
        </w:rPr>
        <w:t xml:space="preserve"> roku</w:t>
      </w:r>
      <w:r w:rsidR="00D679E3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 w:rsidR="00035061" w:rsidRPr="00744083">
        <w:rPr>
          <w:rFonts w:ascii="Calibri" w:hAnsi="Calibri" w:cs="Calibri"/>
          <w:i/>
          <w:sz w:val="20"/>
        </w:rPr>
        <w:t xml:space="preserve">mgr inż. </w:t>
      </w:r>
      <w:r w:rsidR="00BE72D6" w:rsidRPr="00744083">
        <w:rPr>
          <w:rFonts w:ascii="Calibri" w:hAnsi="Calibri" w:cs="Calibri"/>
          <w:i/>
          <w:sz w:val="20"/>
        </w:rPr>
        <w:t xml:space="preserve">Piotr </w:t>
      </w:r>
      <w:proofErr w:type="spellStart"/>
      <w:r w:rsidR="00035061" w:rsidRPr="00744083">
        <w:rPr>
          <w:rFonts w:ascii="Calibri" w:hAnsi="Calibri" w:cs="Calibri"/>
          <w:i/>
          <w:sz w:val="20"/>
        </w:rPr>
        <w:t>Cofałka</w:t>
      </w:r>
      <w:proofErr w:type="spellEnd"/>
      <w:r w:rsidR="00035061" w:rsidRPr="00744083">
        <w:rPr>
          <w:rFonts w:ascii="Calibri" w:hAnsi="Calibri" w:cs="Calibri"/>
          <w:i/>
          <w:sz w:val="20"/>
        </w:rPr>
        <w:t xml:space="preserve">, </w:t>
      </w:r>
      <w:r w:rsidR="00BE72D6" w:rsidRPr="00744083">
        <w:rPr>
          <w:rFonts w:ascii="Calibri" w:hAnsi="Calibri" w:cs="Calibri"/>
          <w:i/>
          <w:sz w:val="20"/>
        </w:rPr>
        <w:t>Z</w:t>
      </w:r>
      <w:r w:rsidR="00FA0027">
        <w:rPr>
          <w:rFonts w:ascii="Calibri" w:hAnsi="Calibri" w:cs="Calibri"/>
          <w:i/>
          <w:sz w:val="20"/>
        </w:rPr>
        <w:t>astęp</w:t>
      </w:r>
      <w:r w:rsidR="00BE72D6" w:rsidRPr="00744083">
        <w:rPr>
          <w:rFonts w:ascii="Calibri" w:hAnsi="Calibri" w:cs="Calibri"/>
          <w:i/>
          <w:sz w:val="20"/>
        </w:rPr>
        <w:t xml:space="preserve">ca </w:t>
      </w:r>
      <w:r w:rsidR="00D679E3" w:rsidRPr="00744083">
        <w:rPr>
          <w:rFonts w:ascii="Calibri" w:hAnsi="Calibri" w:cs="Calibri"/>
          <w:i/>
          <w:sz w:val="20"/>
        </w:rPr>
        <w:t>Dyr</w:t>
      </w:r>
      <w:r w:rsidR="00035061" w:rsidRPr="00744083">
        <w:rPr>
          <w:rFonts w:ascii="Calibri" w:hAnsi="Calibri" w:cs="Calibri"/>
          <w:i/>
          <w:sz w:val="20"/>
        </w:rPr>
        <w:t>ektor</w:t>
      </w:r>
      <w:r w:rsidR="00BE72D6" w:rsidRPr="00744083">
        <w:rPr>
          <w:rFonts w:ascii="Calibri" w:hAnsi="Calibri" w:cs="Calibri"/>
          <w:i/>
          <w:sz w:val="20"/>
        </w:rPr>
        <w:t>a</w:t>
      </w:r>
      <w:r w:rsidR="00035061" w:rsidRPr="00744083">
        <w:rPr>
          <w:rFonts w:ascii="Calibri" w:hAnsi="Calibri" w:cs="Calibri"/>
          <w:i/>
          <w:sz w:val="20"/>
        </w:rPr>
        <w:t xml:space="preserve"> ds. Badań i Rozwoju</w:t>
      </w:r>
      <w:r w:rsidR="00D679E3" w:rsidRPr="00744083">
        <w:rPr>
          <w:rFonts w:ascii="Calibri" w:hAnsi="Calibri" w:cs="Calibri"/>
          <w:i/>
          <w:sz w:val="20"/>
        </w:rPr>
        <w:t>)</w:t>
      </w:r>
      <w:r w:rsidR="00BE72D6" w:rsidRPr="00744083">
        <w:rPr>
          <w:rFonts w:ascii="Calibri" w:hAnsi="Calibri" w:cs="Calibri"/>
          <w:i/>
          <w:sz w:val="20"/>
        </w:rPr>
        <w:t>, (Uchwała nr 1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="00BE72D6" w:rsidRPr="00744083">
        <w:rPr>
          <w:rFonts w:ascii="Calibri" w:hAnsi="Calibri" w:cs="Calibri"/>
          <w:i/>
          <w:sz w:val="20"/>
        </w:rPr>
        <w:t>)</w:t>
      </w:r>
    </w:p>
    <w:p w14:paraId="2FC96F17" w14:textId="7D674EE0" w:rsidR="008342FA" w:rsidRPr="00744083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CF0649">
        <w:rPr>
          <w:rFonts w:ascii="Calibri" w:hAnsi="Calibri" w:cs="Calibri"/>
        </w:rPr>
        <w:t xml:space="preserve">Zaopiniowanie sprawozdania </w:t>
      </w:r>
      <w:r w:rsidR="00D679E3">
        <w:rPr>
          <w:rFonts w:ascii="Calibri" w:hAnsi="Calibri" w:cs="Calibri"/>
        </w:rPr>
        <w:t xml:space="preserve">finansowego </w:t>
      </w:r>
      <w:r w:rsidRPr="00CF0649">
        <w:rPr>
          <w:rFonts w:ascii="Calibri" w:hAnsi="Calibri" w:cs="Calibri"/>
        </w:rPr>
        <w:t>IETU w 20</w:t>
      </w:r>
      <w:r w:rsidR="00B42FE8">
        <w:rPr>
          <w:rFonts w:ascii="Calibri" w:hAnsi="Calibri" w:cs="Calibri"/>
        </w:rPr>
        <w:t>20</w:t>
      </w:r>
      <w:r w:rsidRPr="00CF0649">
        <w:rPr>
          <w:rFonts w:ascii="Calibri" w:hAnsi="Calibri" w:cs="Calibri"/>
        </w:rPr>
        <w:t xml:space="preserve"> roku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 w:rsidR="00035061" w:rsidRPr="00744083">
        <w:rPr>
          <w:rFonts w:ascii="Calibri" w:hAnsi="Calibri" w:cs="Calibri"/>
          <w:i/>
          <w:sz w:val="20"/>
        </w:rPr>
        <w:t xml:space="preserve">mgr </w:t>
      </w:r>
      <w:r w:rsidR="00D679E3" w:rsidRPr="00744083">
        <w:rPr>
          <w:rFonts w:ascii="Calibri" w:hAnsi="Calibri" w:cs="Calibri"/>
          <w:i/>
          <w:sz w:val="20"/>
        </w:rPr>
        <w:t>Ewa Małota</w:t>
      </w:r>
      <w:r w:rsidR="00035061" w:rsidRPr="00744083">
        <w:rPr>
          <w:rFonts w:ascii="Calibri" w:hAnsi="Calibri" w:cs="Calibri"/>
          <w:i/>
          <w:sz w:val="20"/>
        </w:rPr>
        <w:t xml:space="preserve">, </w:t>
      </w:r>
      <w:r w:rsidR="00BE72D6" w:rsidRPr="00744083">
        <w:rPr>
          <w:rFonts w:ascii="Calibri" w:hAnsi="Calibri" w:cs="Calibri"/>
          <w:i/>
          <w:sz w:val="20"/>
        </w:rPr>
        <w:t>Z</w:t>
      </w:r>
      <w:r w:rsidR="00FA0027">
        <w:rPr>
          <w:rFonts w:ascii="Calibri" w:hAnsi="Calibri" w:cs="Calibri"/>
          <w:i/>
          <w:sz w:val="20"/>
        </w:rPr>
        <w:t>astęp</w:t>
      </w:r>
      <w:r w:rsidR="00BE72D6" w:rsidRPr="00744083">
        <w:rPr>
          <w:rFonts w:ascii="Calibri" w:hAnsi="Calibri" w:cs="Calibri"/>
          <w:i/>
          <w:sz w:val="20"/>
        </w:rPr>
        <w:t xml:space="preserve">ca </w:t>
      </w:r>
      <w:r w:rsidR="00035061" w:rsidRPr="00744083">
        <w:rPr>
          <w:rFonts w:ascii="Calibri" w:hAnsi="Calibri" w:cs="Calibri"/>
          <w:i/>
          <w:sz w:val="20"/>
        </w:rPr>
        <w:t>Dyrektor</w:t>
      </w:r>
      <w:r w:rsidR="00BE72D6" w:rsidRPr="00744083">
        <w:rPr>
          <w:rFonts w:ascii="Calibri" w:hAnsi="Calibri" w:cs="Calibri"/>
          <w:i/>
          <w:sz w:val="20"/>
        </w:rPr>
        <w:t>a</w:t>
      </w:r>
      <w:r w:rsidR="00035061" w:rsidRPr="00744083">
        <w:rPr>
          <w:rFonts w:ascii="Calibri" w:hAnsi="Calibri" w:cs="Calibri"/>
          <w:i/>
          <w:sz w:val="20"/>
        </w:rPr>
        <w:t xml:space="preserve"> ds. Ekonomiczno-</w:t>
      </w:r>
      <w:r w:rsidR="00BE72D6" w:rsidRPr="00744083">
        <w:rPr>
          <w:rFonts w:ascii="Calibri" w:hAnsi="Calibri" w:cs="Calibri"/>
          <w:i/>
          <w:sz w:val="20"/>
        </w:rPr>
        <w:t>Administracyjnych</w:t>
      </w:r>
      <w:r w:rsidR="00D679E3" w:rsidRPr="00744083">
        <w:rPr>
          <w:rFonts w:ascii="Calibri" w:hAnsi="Calibri" w:cs="Calibri"/>
          <w:i/>
          <w:sz w:val="20"/>
        </w:rPr>
        <w:t>)</w:t>
      </w:r>
      <w:r w:rsidR="00BE72D6" w:rsidRPr="00744083">
        <w:rPr>
          <w:rFonts w:ascii="Calibri" w:hAnsi="Calibri" w:cs="Calibri"/>
          <w:i/>
          <w:sz w:val="20"/>
        </w:rPr>
        <w:t>, (Uchwała nr 2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="00BE72D6" w:rsidRPr="00744083">
        <w:rPr>
          <w:rFonts w:ascii="Calibri" w:hAnsi="Calibri" w:cs="Calibri"/>
          <w:i/>
          <w:sz w:val="20"/>
        </w:rPr>
        <w:t>)</w:t>
      </w:r>
    </w:p>
    <w:p w14:paraId="5DB78053" w14:textId="7F49D956" w:rsidR="00CD2964" w:rsidRPr="00744083" w:rsidRDefault="00D679E3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Informacja o proponowanych zmianach do </w:t>
      </w:r>
      <w:r w:rsidR="00CD2964">
        <w:rPr>
          <w:rFonts w:ascii="Calibri" w:hAnsi="Calibri" w:cs="Calibri"/>
        </w:rPr>
        <w:t>Regulaminu R</w:t>
      </w:r>
      <w:r>
        <w:rPr>
          <w:rFonts w:ascii="Calibri" w:hAnsi="Calibri" w:cs="Calibri"/>
        </w:rPr>
        <w:t xml:space="preserve">N </w:t>
      </w:r>
      <w:r w:rsidR="00A90E95"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</w:t>
      </w:r>
      <w:r w:rsidR="00035061" w:rsidRPr="00744083">
        <w:rPr>
          <w:rFonts w:ascii="Calibri" w:hAnsi="Calibri" w:cs="Calibri"/>
          <w:i/>
          <w:sz w:val="20"/>
        </w:rPr>
        <w:t>dr hab.</w:t>
      </w:r>
      <w:r w:rsidRPr="00744083">
        <w:rPr>
          <w:rFonts w:ascii="Calibri" w:hAnsi="Calibri" w:cs="Calibri"/>
          <w:i/>
          <w:sz w:val="20"/>
        </w:rPr>
        <w:t xml:space="preserve"> A. Drobniak</w:t>
      </w:r>
      <w:r w:rsidR="00035061" w:rsidRPr="00744083">
        <w:rPr>
          <w:rFonts w:ascii="Calibri" w:hAnsi="Calibri" w:cs="Calibri"/>
          <w:i/>
          <w:sz w:val="20"/>
        </w:rPr>
        <w:t>, Dyr</w:t>
      </w:r>
      <w:r w:rsidR="00FA0027">
        <w:rPr>
          <w:rFonts w:ascii="Calibri" w:hAnsi="Calibri" w:cs="Calibri"/>
          <w:i/>
          <w:sz w:val="20"/>
        </w:rPr>
        <w:t>ektor</w:t>
      </w:r>
      <w:r w:rsidR="00035061" w:rsidRPr="00744083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</w:p>
    <w:bookmarkEnd w:id="0"/>
    <w:p w14:paraId="0C1DBA83" w14:textId="77777777" w:rsidR="00BE72D6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035061">
        <w:rPr>
          <w:rFonts w:ascii="Calibri" w:hAnsi="Calibri" w:cs="Calibri"/>
        </w:rPr>
        <w:t>Sprawy osobowe</w:t>
      </w:r>
      <w:r w:rsidR="00D679E3">
        <w:rPr>
          <w:rFonts w:ascii="Calibri" w:hAnsi="Calibri" w:cs="Calibri"/>
        </w:rPr>
        <w:t xml:space="preserve">: </w:t>
      </w:r>
    </w:p>
    <w:p w14:paraId="5E875409" w14:textId="3FA4EDC6" w:rsidR="008342FA" w:rsidRPr="00744083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a) </w:t>
      </w:r>
      <w:r w:rsidR="00D679E3">
        <w:rPr>
          <w:rFonts w:ascii="Calibri" w:hAnsi="Calibri" w:cs="Calibri"/>
        </w:rPr>
        <w:t>zaopiniowanie nagród naukowych z konkursu 2020</w:t>
      </w:r>
      <w:r w:rsidR="00AD2F29"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dr Jacek Krzyżak, Sekretarz RN) (Uchwała nr 3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Pr="00744083">
        <w:rPr>
          <w:rFonts w:ascii="Calibri" w:hAnsi="Calibri" w:cs="Calibri"/>
          <w:i/>
          <w:sz w:val="20"/>
        </w:rPr>
        <w:t>)</w:t>
      </w:r>
    </w:p>
    <w:p w14:paraId="0943A731" w14:textId="354289CA" w:rsidR="00A619AF" w:rsidRPr="00744083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 w:rsidRPr="00BE72D6">
        <w:rPr>
          <w:rFonts w:ascii="Calibri" w:hAnsi="Calibri" w:cs="Calibri"/>
        </w:rPr>
        <w:t xml:space="preserve">b) </w:t>
      </w:r>
      <w:r w:rsidR="00D679E3" w:rsidRPr="00BE72D6">
        <w:rPr>
          <w:rFonts w:ascii="Calibri" w:hAnsi="Calibri" w:cs="Calibri"/>
        </w:rPr>
        <w:t xml:space="preserve">zaopiniowanie nagród naukowych wynikających z Regulaminu pracy </w:t>
      </w:r>
      <w:r w:rsidR="00AD2F29"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dr Jacek Krzyżak, Sekretarz RN) (Uchwała nr 4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Pr="00744083">
        <w:rPr>
          <w:rFonts w:ascii="Calibri" w:hAnsi="Calibri" w:cs="Calibri"/>
          <w:i/>
          <w:sz w:val="20"/>
        </w:rPr>
        <w:t>)</w:t>
      </w:r>
    </w:p>
    <w:p w14:paraId="7EEF9BC4" w14:textId="6E1EFD08" w:rsidR="00BE72D6" w:rsidRPr="00744083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c) </w:t>
      </w:r>
      <w:r w:rsidRPr="00BE72D6">
        <w:rPr>
          <w:rFonts w:ascii="Calibri" w:hAnsi="Calibri" w:cs="Calibri"/>
        </w:rPr>
        <w:t xml:space="preserve">zaopiniowanie wyników konkursu na eksperta wiodącego </w:t>
      </w:r>
      <w:r w:rsidR="00AD2F29"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dr hab. A. Drobniak Dyrektor IETU oraz dr hab. M. Pogrzeba</w:t>
      </w:r>
      <w:r w:rsidR="000A7B1A">
        <w:rPr>
          <w:rFonts w:ascii="Calibri" w:hAnsi="Calibri" w:cs="Calibri"/>
          <w:i/>
          <w:sz w:val="20"/>
        </w:rPr>
        <w:t xml:space="preserve"> prof. IETU</w:t>
      </w:r>
      <w:r w:rsidRPr="00744083">
        <w:rPr>
          <w:rFonts w:ascii="Calibri" w:hAnsi="Calibri" w:cs="Calibri"/>
          <w:i/>
          <w:sz w:val="20"/>
        </w:rPr>
        <w:t>, Sekretarz Naukowy IETU) (Uchwała nr 5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Pr="00744083">
        <w:rPr>
          <w:rFonts w:ascii="Calibri" w:hAnsi="Calibri" w:cs="Calibri"/>
          <w:i/>
          <w:sz w:val="20"/>
        </w:rPr>
        <w:t>)</w:t>
      </w:r>
    </w:p>
    <w:p w14:paraId="5ED055C4" w14:textId="6161974C" w:rsidR="00BE72D6" w:rsidRPr="00744083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 w:rsidRPr="0055715C">
        <w:rPr>
          <w:rFonts w:ascii="Calibri" w:hAnsi="Calibri" w:cs="Calibri"/>
        </w:rPr>
        <w:t xml:space="preserve">d) informacja o wynikach oceny ekspertów wiodących za lata 2019-2020 </w:t>
      </w:r>
      <w:r w:rsidR="00AD2F29" w:rsidRPr="0055715C">
        <w:rPr>
          <w:rFonts w:ascii="Calibri" w:hAnsi="Calibri" w:cs="Calibri"/>
        </w:rPr>
        <w:br/>
      </w:r>
      <w:r w:rsidRPr="0055715C">
        <w:rPr>
          <w:rFonts w:ascii="Calibri" w:hAnsi="Calibri" w:cs="Calibri"/>
          <w:i/>
          <w:sz w:val="20"/>
        </w:rPr>
        <w:t>(dr hab. M. Pogrzeba</w:t>
      </w:r>
      <w:r w:rsidR="000A7B1A">
        <w:rPr>
          <w:rFonts w:ascii="Calibri" w:hAnsi="Calibri" w:cs="Calibri"/>
          <w:i/>
          <w:sz w:val="20"/>
        </w:rPr>
        <w:t xml:space="preserve"> prof. IETU</w:t>
      </w:r>
      <w:r w:rsidRPr="0055715C">
        <w:rPr>
          <w:rFonts w:ascii="Calibri" w:hAnsi="Calibri" w:cs="Calibri"/>
          <w:i/>
          <w:sz w:val="20"/>
        </w:rPr>
        <w:t>, Sekretarz Naukowy IETU)</w:t>
      </w:r>
    </w:p>
    <w:p w14:paraId="58182964" w14:textId="092AA8FA" w:rsidR="00BE72D6" w:rsidRPr="00744083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e) </w:t>
      </w:r>
      <w:r w:rsidRPr="00BE72D6">
        <w:rPr>
          <w:rFonts w:ascii="Calibri" w:hAnsi="Calibri" w:cs="Calibri"/>
        </w:rPr>
        <w:t>zaopiniowanie na funkcję ekspertów wiodących na lata 2021-</w:t>
      </w:r>
      <w:r w:rsidR="008C5B62" w:rsidRPr="00BE72D6">
        <w:rPr>
          <w:rFonts w:ascii="Calibri" w:hAnsi="Calibri" w:cs="Calibri"/>
        </w:rPr>
        <w:t>202</w:t>
      </w:r>
      <w:r w:rsidR="008C5B62">
        <w:rPr>
          <w:rFonts w:ascii="Calibri" w:hAnsi="Calibri" w:cs="Calibri"/>
        </w:rPr>
        <w:t>5</w:t>
      </w:r>
      <w:r w:rsidR="008C5B62" w:rsidRPr="00BE72D6">
        <w:rPr>
          <w:rFonts w:ascii="Calibri" w:hAnsi="Calibri" w:cs="Calibri"/>
        </w:rPr>
        <w:t xml:space="preserve"> </w:t>
      </w:r>
      <w:r w:rsidR="00AD2F29"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dr hab. M. Pogrzeba</w:t>
      </w:r>
      <w:r w:rsidR="000A7B1A">
        <w:rPr>
          <w:rFonts w:ascii="Calibri" w:hAnsi="Calibri" w:cs="Calibri"/>
          <w:i/>
          <w:sz w:val="20"/>
        </w:rPr>
        <w:t xml:space="preserve"> prof. IETU</w:t>
      </w:r>
      <w:r w:rsidRPr="00744083">
        <w:rPr>
          <w:rFonts w:ascii="Calibri" w:hAnsi="Calibri" w:cs="Calibri"/>
          <w:i/>
          <w:sz w:val="20"/>
        </w:rPr>
        <w:t>, Sekretarz Naukowy IETU) (Uchwała nr 6/</w:t>
      </w:r>
      <w:r w:rsidR="007B768C" w:rsidRPr="00744083">
        <w:rPr>
          <w:rFonts w:ascii="Calibri" w:hAnsi="Calibri" w:cs="Calibri"/>
          <w:i/>
          <w:sz w:val="20"/>
        </w:rPr>
        <w:t>2021</w:t>
      </w:r>
      <w:r w:rsidRPr="00744083">
        <w:rPr>
          <w:rFonts w:ascii="Calibri" w:hAnsi="Calibri" w:cs="Calibri"/>
          <w:i/>
          <w:sz w:val="20"/>
        </w:rPr>
        <w:t>)</w:t>
      </w:r>
    </w:p>
    <w:p w14:paraId="695432E2" w14:textId="1BF1BF2F" w:rsidR="00BE72D6" w:rsidRDefault="00BE72D6" w:rsidP="00744083">
      <w:pPr>
        <w:spacing w:before="120" w:after="0" w:line="240" w:lineRule="auto"/>
        <w:ind w:left="993" w:hanging="284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f) zaopiniowanie zmiany stanowiska </w:t>
      </w:r>
      <w:r w:rsidR="00045AF9">
        <w:rPr>
          <w:rFonts w:ascii="Calibri" w:hAnsi="Calibri" w:cs="Calibri"/>
        </w:rPr>
        <w:t xml:space="preserve">pracy </w:t>
      </w:r>
      <w:r>
        <w:rPr>
          <w:rFonts w:ascii="Calibri" w:hAnsi="Calibri" w:cs="Calibri"/>
        </w:rPr>
        <w:t xml:space="preserve">ze specjalisty inżynieryjno-technicznego na specjalistę </w:t>
      </w:r>
      <w:r w:rsidRPr="0055715C">
        <w:rPr>
          <w:rFonts w:ascii="Calibri" w:hAnsi="Calibri" w:cs="Calibri"/>
        </w:rPr>
        <w:t xml:space="preserve">badawczo-technicznego </w:t>
      </w:r>
      <w:r w:rsidRPr="00744083">
        <w:rPr>
          <w:rFonts w:ascii="Calibri" w:hAnsi="Calibri" w:cs="Calibri"/>
          <w:i/>
          <w:sz w:val="20"/>
        </w:rPr>
        <w:t>(prof. G. Płaza)</w:t>
      </w:r>
      <w:r w:rsidR="007B768C" w:rsidRPr="00744083">
        <w:rPr>
          <w:i/>
          <w:sz w:val="20"/>
        </w:rPr>
        <w:t xml:space="preserve"> </w:t>
      </w:r>
      <w:r w:rsidR="007B768C" w:rsidRPr="00744083">
        <w:rPr>
          <w:rFonts w:ascii="Calibri" w:hAnsi="Calibri" w:cs="Calibri"/>
          <w:i/>
          <w:sz w:val="20"/>
        </w:rPr>
        <w:t>(Uchwała nr 7/2021)</w:t>
      </w:r>
    </w:p>
    <w:p w14:paraId="2440284C" w14:textId="14AD27A0" w:rsidR="005E111C" w:rsidRPr="005E111C" w:rsidRDefault="005E111C" w:rsidP="00744083">
      <w:pPr>
        <w:spacing w:before="120" w:after="0" w:line="240" w:lineRule="auto"/>
        <w:ind w:left="993" w:hanging="284"/>
        <w:rPr>
          <w:rFonts w:ascii="Calibri" w:hAnsi="Calibri" w:cs="Calibri"/>
          <w:iCs/>
          <w:sz w:val="20"/>
        </w:rPr>
      </w:pPr>
      <w:r w:rsidRPr="005E111C">
        <w:rPr>
          <w:rFonts w:ascii="Calibri" w:hAnsi="Calibri" w:cs="Calibri"/>
          <w:iCs/>
        </w:rPr>
        <w:t>g)</w:t>
      </w:r>
      <w:r w:rsidRPr="005E111C">
        <w:rPr>
          <w:rFonts w:ascii="Calibri" w:hAnsi="Calibri" w:cs="Calibri"/>
          <w:iCs/>
          <w:sz w:val="20"/>
        </w:rPr>
        <w:t xml:space="preserve"> </w:t>
      </w:r>
      <w:r w:rsidRPr="005E111C">
        <w:rPr>
          <w:rFonts w:ascii="Calibri" w:hAnsi="Calibri" w:cs="Calibri"/>
          <w:iCs/>
        </w:rPr>
        <w:t xml:space="preserve">zaopiniowanie zmiany stanowiska pracy ze specjalisty </w:t>
      </w:r>
      <w:r>
        <w:rPr>
          <w:rFonts w:ascii="Calibri" w:hAnsi="Calibri" w:cs="Calibri"/>
          <w:iCs/>
        </w:rPr>
        <w:t>badawczo</w:t>
      </w:r>
      <w:r w:rsidRPr="005E111C">
        <w:rPr>
          <w:rFonts w:ascii="Calibri" w:hAnsi="Calibri" w:cs="Calibri"/>
          <w:iCs/>
        </w:rPr>
        <w:t xml:space="preserve">-technicznego na </w:t>
      </w:r>
      <w:r>
        <w:rPr>
          <w:rFonts w:ascii="Calibri" w:hAnsi="Calibri" w:cs="Calibri"/>
          <w:iCs/>
        </w:rPr>
        <w:t xml:space="preserve">starszego </w:t>
      </w:r>
      <w:r w:rsidRPr="005E111C">
        <w:rPr>
          <w:rFonts w:ascii="Calibri" w:hAnsi="Calibri" w:cs="Calibri"/>
          <w:iCs/>
        </w:rPr>
        <w:t xml:space="preserve">specjalistę badawczo-technicznego </w:t>
      </w:r>
      <w:r w:rsidRPr="005E111C">
        <w:rPr>
          <w:rFonts w:ascii="Calibri" w:hAnsi="Calibri" w:cs="Calibri"/>
          <w:iCs/>
          <w:sz w:val="20"/>
        </w:rPr>
        <w:t>(prof. G. Płaza)</w:t>
      </w:r>
      <w:r w:rsidRPr="005E111C">
        <w:rPr>
          <w:iCs/>
          <w:sz w:val="20"/>
        </w:rPr>
        <w:t xml:space="preserve"> </w:t>
      </w:r>
      <w:r w:rsidRPr="005E111C">
        <w:rPr>
          <w:rFonts w:ascii="Calibri" w:hAnsi="Calibri" w:cs="Calibri"/>
          <w:iCs/>
          <w:sz w:val="20"/>
        </w:rPr>
        <w:t xml:space="preserve">(Uchwała nr </w:t>
      </w:r>
      <w:r>
        <w:rPr>
          <w:rFonts w:ascii="Calibri" w:hAnsi="Calibri" w:cs="Calibri"/>
          <w:iCs/>
          <w:sz w:val="20"/>
        </w:rPr>
        <w:t>8</w:t>
      </w:r>
      <w:r w:rsidRPr="005E111C">
        <w:rPr>
          <w:rFonts w:ascii="Calibri" w:hAnsi="Calibri" w:cs="Calibri"/>
          <w:iCs/>
          <w:sz w:val="20"/>
        </w:rPr>
        <w:t>/2021)</w:t>
      </w:r>
    </w:p>
    <w:p w14:paraId="2035AC3A" w14:textId="4082E25A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461CE4E4" w14:textId="77777777" w:rsidR="008342FA" w:rsidRDefault="008342FA" w:rsidP="008342FA">
      <w:pPr>
        <w:spacing w:before="120" w:after="0" w:line="240" w:lineRule="auto"/>
        <w:ind w:left="357"/>
        <w:rPr>
          <w:rFonts w:ascii="Calibri" w:hAnsi="Calibri" w:cs="Calibri"/>
        </w:rPr>
      </w:pPr>
    </w:p>
    <w:p w14:paraId="5D85E507" w14:textId="77777777" w:rsidR="00CD2964" w:rsidRDefault="00CD2964" w:rsidP="008342FA">
      <w:pPr>
        <w:spacing w:before="120" w:after="0" w:line="240" w:lineRule="auto"/>
        <w:ind w:left="357"/>
        <w:rPr>
          <w:rFonts w:ascii="Calibri" w:hAnsi="Calibri" w:cs="Calibri"/>
        </w:rPr>
      </w:pPr>
    </w:p>
    <w:p w14:paraId="46B01531" w14:textId="3D3A3C27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osiedzenie odbędzie się w formie zdalnej, w dniu 26 kwietnia</w:t>
      </w:r>
      <w:r w:rsidR="00035061">
        <w:rPr>
          <w:rFonts w:eastAsia="Times New Roman" w:cs="Open Sans"/>
          <w:color w:val="000000"/>
          <w:lang w:eastAsia="pl-PL"/>
        </w:rPr>
        <w:t xml:space="preserve"> 2021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AD2F29">
        <w:rPr>
          <w:rFonts w:eastAsia="Times New Roman" w:cs="Open Sans"/>
          <w:color w:val="000000"/>
          <w:lang w:eastAsia="pl-PL"/>
        </w:rPr>
        <w:t>10:</w:t>
      </w:r>
      <w:r w:rsidR="00A619AF">
        <w:rPr>
          <w:rFonts w:eastAsia="Times New Roman" w:cs="Open Sans"/>
          <w:color w:val="000000"/>
          <w:lang w:eastAsia="pl-PL"/>
        </w:rPr>
        <w:t>0</w:t>
      </w:r>
      <w:r w:rsidR="00AD2F29">
        <w:rPr>
          <w:rFonts w:eastAsia="Times New Roman" w:cs="Open Sans"/>
          <w:color w:val="000000"/>
          <w:lang w:eastAsia="pl-PL"/>
        </w:rPr>
        <w:t>0</w:t>
      </w:r>
    </w:p>
    <w:p w14:paraId="3C353F4B" w14:textId="5080B0AF" w:rsidR="00035061" w:rsidRDefault="00035061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Linki do spotkania RN zostaną przesłane w osobnej korespondencji.</w:t>
      </w:r>
    </w:p>
    <w:p w14:paraId="740703A3" w14:textId="1DB97960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035061">
        <w:rPr>
          <w:rFonts w:eastAsia="Times New Roman" w:cs="Open Sans"/>
          <w:color w:val="000000"/>
          <w:lang w:eastAsia="pl-PL"/>
        </w:rPr>
        <w:t xml:space="preserve">Halina </w:t>
      </w:r>
      <w:proofErr w:type="spellStart"/>
      <w:r w:rsidR="00035061">
        <w:rPr>
          <w:rFonts w:eastAsia="Times New Roman" w:cs="Open Sans"/>
          <w:color w:val="000000"/>
          <w:lang w:eastAsia="pl-PL"/>
        </w:rPr>
        <w:t>Griger</w:t>
      </w:r>
      <w:proofErr w:type="spellEnd"/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C3468" w14:textId="77777777" w:rsidR="00363A76" w:rsidRDefault="00363A76" w:rsidP="00910751">
      <w:pPr>
        <w:spacing w:after="0" w:line="240" w:lineRule="auto"/>
      </w:pPr>
      <w:r>
        <w:separator/>
      </w:r>
    </w:p>
  </w:endnote>
  <w:endnote w:type="continuationSeparator" w:id="0">
    <w:p w14:paraId="58B31C44" w14:textId="77777777" w:rsidR="00363A76" w:rsidRDefault="00363A76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Tahoma"/>
    <w:charset w:val="EE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EndPr/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EndPr/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D3ECD" w14:textId="77777777" w:rsidR="00363A76" w:rsidRDefault="00363A76" w:rsidP="00910751">
      <w:pPr>
        <w:spacing w:after="0" w:line="240" w:lineRule="auto"/>
      </w:pPr>
      <w:r>
        <w:separator/>
      </w:r>
    </w:p>
  </w:footnote>
  <w:footnote w:type="continuationSeparator" w:id="0">
    <w:p w14:paraId="4FD2489A" w14:textId="77777777" w:rsidR="00363A76" w:rsidRDefault="00363A76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" fillcolor="white [3201]" stroked="f" strokeweight="1pt">
              <v:textbox>
                <w:txbxContent>
                  <w:p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5AF9"/>
    <w:rsid w:val="000851D8"/>
    <w:rsid w:val="00087141"/>
    <w:rsid w:val="000A46CD"/>
    <w:rsid w:val="000A7B1A"/>
    <w:rsid w:val="001927CA"/>
    <w:rsid w:val="001972E8"/>
    <w:rsid w:val="001E1EB9"/>
    <w:rsid w:val="0025758A"/>
    <w:rsid w:val="00267BD6"/>
    <w:rsid w:val="00282AEB"/>
    <w:rsid w:val="0030013A"/>
    <w:rsid w:val="00326376"/>
    <w:rsid w:val="00332150"/>
    <w:rsid w:val="00363A76"/>
    <w:rsid w:val="003816E9"/>
    <w:rsid w:val="00387AC8"/>
    <w:rsid w:val="003A4FDC"/>
    <w:rsid w:val="003E3068"/>
    <w:rsid w:val="00414E31"/>
    <w:rsid w:val="00430D72"/>
    <w:rsid w:val="0048657D"/>
    <w:rsid w:val="0050266F"/>
    <w:rsid w:val="00524C17"/>
    <w:rsid w:val="005260C3"/>
    <w:rsid w:val="0055715C"/>
    <w:rsid w:val="005657EB"/>
    <w:rsid w:val="005C1A85"/>
    <w:rsid w:val="005E111C"/>
    <w:rsid w:val="00667F21"/>
    <w:rsid w:val="00686530"/>
    <w:rsid w:val="006B5D2B"/>
    <w:rsid w:val="006C42D2"/>
    <w:rsid w:val="006D5136"/>
    <w:rsid w:val="007024D9"/>
    <w:rsid w:val="00706D51"/>
    <w:rsid w:val="00710270"/>
    <w:rsid w:val="00744083"/>
    <w:rsid w:val="00747D75"/>
    <w:rsid w:val="007B768C"/>
    <w:rsid w:val="008342FA"/>
    <w:rsid w:val="008A75B2"/>
    <w:rsid w:val="008C5B62"/>
    <w:rsid w:val="008C6B44"/>
    <w:rsid w:val="008D0FE4"/>
    <w:rsid w:val="00910751"/>
    <w:rsid w:val="00927565"/>
    <w:rsid w:val="009408CB"/>
    <w:rsid w:val="00941AF2"/>
    <w:rsid w:val="009D0790"/>
    <w:rsid w:val="009E78A6"/>
    <w:rsid w:val="00A10E13"/>
    <w:rsid w:val="00A619AF"/>
    <w:rsid w:val="00A7013B"/>
    <w:rsid w:val="00A774A7"/>
    <w:rsid w:val="00A85722"/>
    <w:rsid w:val="00A90E95"/>
    <w:rsid w:val="00AD2F29"/>
    <w:rsid w:val="00B42FE8"/>
    <w:rsid w:val="00BA11BF"/>
    <w:rsid w:val="00BA4493"/>
    <w:rsid w:val="00BA4926"/>
    <w:rsid w:val="00BC1D49"/>
    <w:rsid w:val="00BE72D6"/>
    <w:rsid w:val="00BF1533"/>
    <w:rsid w:val="00C00854"/>
    <w:rsid w:val="00C07A23"/>
    <w:rsid w:val="00C1688D"/>
    <w:rsid w:val="00C867EC"/>
    <w:rsid w:val="00CB199A"/>
    <w:rsid w:val="00CD2964"/>
    <w:rsid w:val="00CD5604"/>
    <w:rsid w:val="00D679E3"/>
    <w:rsid w:val="00D97A82"/>
    <w:rsid w:val="00DA78A8"/>
    <w:rsid w:val="00DC0E29"/>
    <w:rsid w:val="00DC27D1"/>
    <w:rsid w:val="00E37F92"/>
    <w:rsid w:val="00E72198"/>
    <w:rsid w:val="00E72A77"/>
    <w:rsid w:val="00F25847"/>
    <w:rsid w:val="00F3480E"/>
    <w:rsid w:val="00F508D5"/>
    <w:rsid w:val="00FA002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285</Words>
  <Characters>1712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Jacek Krzyżak</cp:lastModifiedBy>
  <cp:revision>8</cp:revision>
  <cp:lastPrinted>2021-04-12T10:01:00Z</cp:lastPrinted>
  <dcterms:created xsi:type="dcterms:W3CDTF">2021-04-12T06:27:00Z</dcterms:created>
  <dcterms:modified xsi:type="dcterms:W3CDTF">2021-04-22T10:14:00Z</dcterms:modified>
</cp:coreProperties>
</file>